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1221ea</w:t>
        </w:r>
      </w:hyperlink>
      <w:r>
        <w:t xml:space="preserve"> </w:t>
      </w:r>
      <w:r>
        <w:t xml:space="preserve">on October 2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1221eae67c9245ffe8bcc09886fb034c16e60d5"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1221eae67c9245ffe8bcc09886fb034c16e60d5/"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1221eae67c9245ffe8bcc09886fb034c16e60d5"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1221eae67c9245ffe8bcc09886fb034c16e60d5/"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2T11:17:17Z</dcterms:created>
  <dcterms:modified xsi:type="dcterms:W3CDTF">2021-10-22T11: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